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21416" w14:textId="30850100" w:rsidR="00DF2EDF" w:rsidRPr="008D0DC7" w:rsidRDefault="004457E1" w:rsidP="004457E1">
      <w:pPr>
        <w:spacing w:line="480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8D0DC7">
        <w:rPr>
          <w:rFonts w:ascii="Arial" w:hAnsi="Arial" w:cs="Arial"/>
          <w:b/>
          <w:bCs/>
          <w:sz w:val="20"/>
          <w:szCs w:val="20"/>
        </w:rPr>
        <w:t>Additional file 1</w:t>
      </w:r>
      <w:r w:rsidR="001C6CAB" w:rsidRPr="008D0DC7">
        <w:rPr>
          <w:rFonts w:ascii="Arial" w:hAnsi="Arial" w:cs="Arial"/>
          <w:b/>
          <w:bCs/>
          <w:sz w:val="20"/>
          <w:szCs w:val="20"/>
        </w:rPr>
        <w:t xml:space="preserve">. </w:t>
      </w:r>
      <w:r w:rsidR="003F301F" w:rsidRPr="008D0DC7">
        <w:rPr>
          <w:rFonts w:ascii="Arial" w:hAnsi="Arial" w:cs="Arial"/>
          <w:b/>
          <w:bCs/>
          <w:sz w:val="20"/>
          <w:szCs w:val="20"/>
        </w:rPr>
        <w:t>61</w:t>
      </w:r>
      <w:r w:rsidR="00DF2EDF" w:rsidRPr="008D0DC7">
        <w:rPr>
          <w:rFonts w:ascii="Arial" w:hAnsi="Arial" w:cs="Arial"/>
          <w:b/>
          <w:bCs/>
          <w:sz w:val="20"/>
          <w:szCs w:val="20"/>
        </w:rPr>
        <w:t xml:space="preserve"> statements, organi</w:t>
      </w:r>
      <w:r w:rsidR="00EE5838" w:rsidRPr="008D0DC7">
        <w:rPr>
          <w:rFonts w:ascii="Arial" w:hAnsi="Arial" w:cs="Arial"/>
          <w:b/>
          <w:bCs/>
          <w:sz w:val="20"/>
          <w:szCs w:val="20"/>
        </w:rPr>
        <w:t>z</w:t>
      </w:r>
      <w:r w:rsidR="00DF2EDF" w:rsidRPr="008D0DC7">
        <w:rPr>
          <w:rFonts w:ascii="Arial" w:hAnsi="Arial" w:cs="Arial"/>
          <w:b/>
          <w:bCs/>
          <w:sz w:val="20"/>
          <w:szCs w:val="20"/>
        </w:rPr>
        <w:t>ed into clusters with mean importance and feasibility ratings</w:t>
      </w:r>
    </w:p>
    <w:tbl>
      <w:tblPr>
        <w:tblpPr w:leftFromText="180" w:rightFromText="180" w:vertAnchor="text" w:horzAnchor="page" w:tblpXSpec="center" w:tblpY="286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134"/>
        <w:gridCol w:w="142"/>
        <w:gridCol w:w="8642"/>
        <w:gridCol w:w="1418"/>
        <w:gridCol w:w="1293"/>
      </w:tblGrid>
      <w:tr w:rsidR="00DF2EDF" w:rsidRPr="008D0DC7" w14:paraId="4F670A7E" w14:textId="77777777" w:rsidTr="004B20E4">
        <w:trPr>
          <w:trHeight w:val="415"/>
        </w:trPr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CF7CBA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Statement number</w:t>
            </w:r>
          </w:p>
        </w:tc>
        <w:tc>
          <w:tcPr>
            <w:tcW w:w="8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F0C52F" w14:textId="6AC827B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Statement clusters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Statements of barriers and facilitators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C97F34" w14:textId="76C78491" w:rsidR="00DF2EDF" w:rsidRPr="008D0DC7" w:rsidRDefault="00ED5A5E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I</w:t>
            </w:r>
            <w:r w:rsidR="00DF2EDF" w:rsidRPr="008D0DC7">
              <w:rPr>
                <w:rFonts w:ascii="Arial" w:eastAsia="宋体" w:hAnsi="Arial" w:cs="Arial"/>
                <w:b/>
                <w:sz w:val="20"/>
                <w:szCs w:val="20"/>
              </w:rPr>
              <w:t>mportance</w:t>
            </w:r>
          </w:p>
          <w:p w14:paraId="2121D3A5" w14:textId="1C1AF875" w:rsidR="00DF2EDF" w:rsidRPr="008D0DC7" w:rsidRDefault="00ED5A5E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  <w:t>M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  <w:t>SD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9C12E0B" w14:textId="2AB091D5" w:rsidR="00DF2EDF" w:rsidRPr="008D0DC7" w:rsidRDefault="00ED5A5E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F</w:t>
            </w:r>
            <w:r w:rsidR="00DF2EDF" w:rsidRPr="008D0DC7">
              <w:rPr>
                <w:rFonts w:ascii="Arial" w:eastAsia="宋体" w:hAnsi="Arial" w:cs="Arial"/>
                <w:b/>
                <w:sz w:val="20"/>
                <w:szCs w:val="20"/>
              </w:rPr>
              <w:t>easibility</w:t>
            </w:r>
          </w:p>
          <w:p w14:paraId="73103250" w14:textId="51BA4E96" w:rsidR="00DF2EDF" w:rsidRPr="008D0DC7" w:rsidRDefault="006D01C1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  <w:t xml:space="preserve">M 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b/>
                <w:i/>
                <w:iCs/>
                <w:sz w:val="20"/>
                <w:szCs w:val="20"/>
              </w:rPr>
              <w:t>SD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70E0FBB8" w14:textId="77777777" w:rsidTr="004B20E4">
        <w:trPr>
          <w:trHeight w:val="415"/>
        </w:trPr>
        <w:tc>
          <w:tcPr>
            <w:tcW w:w="9918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F0A5F1D" w14:textId="77777777" w:rsidR="00DF2EDF" w:rsidRPr="008D0DC7" w:rsidRDefault="00DF2EDF" w:rsidP="00724E46">
            <w:pPr>
              <w:spacing w:line="480" w:lineRule="auto"/>
              <w:jc w:val="left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Primary cluster: Community-related factors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BEF9F20" w14:textId="5708650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4.42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0.56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2B83BF6" w14:textId="750F65F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3.23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1.30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</w:tr>
      <w:tr w:rsidR="00DF2EDF" w:rsidRPr="008D0DC7" w14:paraId="47D7E442" w14:textId="77777777" w:rsidTr="004B20E4">
        <w:trPr>
          <w:trHeight w:val="415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0225BA43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1: </w:t>
            </w:r>
            <w:bookmarkStart w:id="0" w:name="_Hlk56069647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Implementation capacity of the community</w:t>
            </w:r>
            <w:bookmarkEnd w:id="0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C673C7B" w14:textId="1DE5099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12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56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F8837F8" w14:textId="5570E9B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2.37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97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46C77193" w14:textId="77777777" w:rsidTr="004B20E4">
        <w:trPr>
          <w:trHeight w:val="415"/>
        </w:trPr>
        <w:tc>
          <w:tcPr>
            <w:tcW w:w="1134" w:type="dxa"/>
            <w:shd w:val="clear" w:color="auto" w:fill="FFFFFF" w:themeFill="background1"/>
            <w:vAlign w:val="center"/>
          </w:tcPr>
          <w:p w14:paraId="405C9689" w14:textId="2B644A45" w:rsidR="00DF2EDF" w:rsidRPr="008D0DC7" w:rsidRDefault="00B676AD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</w:t>
            </w:r>
            <w:r w:rsidR="00DF2EDF" w:rsidRPr="008D0DC7">
              <w:rPr>
                <w:rFonts w:ascii="Arial" w:eastAsia="宋体" w:hAnsi="Arial" w:cs="Arial"/>
                <w:sz w:val="20"/>
                <w:szCs w:val="20"/>
              </w:rPr>
              <w:t>4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B07E873" w14:textId="1179A0A2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Shortage of human resource</w:t>
            </w:r>
            <w:r w:rsidR="002A0AEF" w:rsidRPr="008D0DC7">
              <w:rPr>
                <w:rFonts w:ascii="Arial" w:eastAsia="宋体" w:hAnsi="Arial" w:cs="Arial"/>
                <w:sz w:val="20"/>
                <w:szCs w:val="20"/>
              </w:rPr>
              <w:t>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and heavy workload in nursing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6D6616" w14:textId="4ACE3E5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5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0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4F21975" w14:textId="5727727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EB7F1AE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C5CE699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3075F63" w14:textId="5D70BFE9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community nurses lack scientific research knowledge, evidence-based practice-related skills, and organi</w:t>
            </w:r>
            <w:r w:rsidR="00EE5838" w:rsidRPr="008D0DC7">
              <w:rPr>
                <w:rFonts w:ascii="Arial" w:eastAsia="宋体" w:hAnsi="Arial" w:cs="Arial"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ation</w:t>
            </w:r>
            <w:r w:rsidR="003D0928" w:rsidRPr="008D0DC7">
              <w:rPr>
                <w:rFonts w:ascii="Arial" w:eastAsia="宋体" w:hAnsi="Arial" w:cs="Arial"/>
                <w:sz w:val="20"/>
                <w:szCs w:val="20"/>
              </w:rPr>
              <w:t>al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cultur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CE330B6" w14:textId="1D409F9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2D05E22" w14:textId="1F5EB2D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90E2EB5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41BF63F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66A338C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nurses have </w:t>
            </w:r>
            <w:bookmarkStart w:id="1" w:name="OLE_LINK52"/>
            <w:bookmarkStart w:id="2" w:name="OLE_LINK51"/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good executive ability </w:t>
            </w:r>
            <w:bookmarkEnd w:id="1"/>
            <w:bookmarkEnd w:id="2"/>
            <w:r w:rsidRPr="008D0DC7">
              <w:rPr>
                <w:rFonts w:ascii="Arial" w:eastAsia="宋体" w:hAnsi="Arial" w:cs="Arial"/>
                <w:sz w:val="20"/>
                <w:szCs w:val="20"/>
              </w:rPr>
              <w:t>and critical thinking skill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486CA3" w14:textId="5337D46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C7C5678" w14:textId="0F00C99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B8298B7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022ABEC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D2A523A" w14:textId="3D2CA0E2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will have no significant personnel changes or institutional reforms in the next </w:t>
            </w:r>
            <w:r w:rsidR="002A0AEF" w:rsidRPr="008D0DC7">
              <w:rPr>
                <w:rFonts w:ascii="Arial" w:eastAsia="宋体" w:hAnsi="Arial" w:cs="Arial"/>
                <w:sz w:val="20"/>
                <w:szCs w:val="20"/>
              </w:rPr>
              <w:t>three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yea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BA15E94" w14:textId="1FDB434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8B60FA2" w14:textId="40F46EC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0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2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FC62EC0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C29564F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8E0E685" w14:textId="77916E9D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features intermediate care and integrated traditional Chinese medicine and 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W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estern medicin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6F863A4" w14:textId="39B039C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21376ED" w14:textId="7C4A548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2B7B2A9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0FC4E9E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A60FF8E" w14:textId="1BA8C072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has a multidisciplinary team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PT, OT, ST, nutritionist,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 xml:space="preserve">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638C39B" w14:textId="38A487D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AB4BCB1" w14:textId="4A98CA0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3097F31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C4DC780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EEB45A1" w14:textId="7164BCAA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has corresponding incentive policies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job prospects, compensation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,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2DAF9F1" w14:textId="1AFC1E1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5B38532" w14:textId="628A6CF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6325123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E61653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9742CAB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Nursing leaders are committed to improving clinical car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8E27F7A" w14:textId="551A5FA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4413F9E" w14:textId="738423F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13E619B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35F8327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2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2376E66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Nursing leaders would like to introduce evidence-based thinking and practic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930305" w14:textId="6FD4253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9E780A1" w14:textId="2F639BF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B4EA5B8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13324DE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21A1CE9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ward director actively supports the application of EBI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ED3DC53" w14:textId="38A58F5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0B85982" w14:textId="1B62E3E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9BD2410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3386759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5E1A390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Nursing leaders value nursing research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C4CAA3F" w14:textId="4279ECE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42C120C" w14:textId="3BCD6C2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5DAB161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81D3B27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47309A1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Nursing leaders have good communication and coordination skill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4543C0" w14:textId="5A81448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844E38E" w14:textId="52BB1B9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7676C08F" w14:textId="77777777" w:rsidTr="004B20E4">
        <w:trPr>
          <w:trHeight w:val="418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31D39435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2: </w:t>
            </w:r>
            <w:bookmarkStart w:id="3" w:name="_Hlk56069744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Perceived needs of the community</w:t>
            </w:r>
            <w:bookmarkEnd w:id="3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CE9710D" w14:textId="49A0E99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77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30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2A2B140" w14:textId="504630F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24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82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1FFFCFEB" w14:textId="77777777" w:rsidTr="004B20E4">
        <w:trPr>
          <w:trHeight w:val="418"/>
        </w:trPr>
        <w:tc>
          <w:tcPr>
            <w:tcW w:w="1134" w:type="dxa"/>
            <w:shd w:val="clear" w:color="auto" w:fill="FFFFFF" w:themeFill="background1"/>
            <w:vAlign w:val="center"/>
          </w:tcPr>
          <w:p w14:paraId="44C625C2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0A36E67" w14:textId="40A6C23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has no relevant materials for the identification and management of post-stroke dysphagia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screening process, health education manual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,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CF209D" w14:textId="2C2E281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D22ED8B" w14:textId="6F1D45C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46B28BB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3D82112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57979F2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lacks information channels for sustainable access to EBIs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047FA8E" w14:textId="01C4AD5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463D190" w14:textId="510A63F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25EF7F2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1E062FE1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E678913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Patients lack knowledge of dysphagia self-management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502A2E7" w14:textId="713976F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2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1303B48" w14:textId="16A9ED0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17175DC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05AE0FF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f4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976678F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Caregivers lack feeding knowledge and skill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E6FB962" w14:textId="449564E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F27B5AD" w14:textId="0FF5CC8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724E9C21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8C31B6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FFE9415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is no sustainable access to knowledge for patients with dysphagi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83DD65" w14:textId="324BEE6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1D13799" w14:textId="63B515D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7A20601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4CC89CFE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73B919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Stroke patients in the community repeatedly experience salivation and difficulty eating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4E2FF7" w14:textId="2606612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5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0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9930133" w14:textId="3514948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7E7EA8A9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DCD0D3C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E818B76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community services large numbers of stroke patients who urgently require dysphagia intervention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AD037CF" w14:textId="5DCAE12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5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0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0F9E97A" w14:textId="7193DA2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4292633E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C19563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30CD7A4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community nurses would like to conduct scientific research and publish pape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EB984BF" w14:textId="4B2D4F6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7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E2668E2" w14:textId="50262BA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6AC429D2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4F623C2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1C681F8" w14:textId="31E71590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community nurses think </w:t>
            </w:r>
            <w:r w:rsidR="002A0AEF" w:rsidRPr="008D0DC7">
              <w:rPr>
                <w:rFonts w:ascii="Arial" w:eastAsia="宋体" w:hAnsi="Arial" w:cs="Arial"/>
                <w:sz w:val="20"/>
                <w:szCs w:val="20"/>
              </w:rPr>
              <w:t xml:space="preserve">that 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screening for dysphagia is significant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77505A5" w14:textId="244C8E1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F668334" w14:textId="63661CD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7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444E6FC" w14:textId="77777777" w:rsidTr="004B20E4">
        <w:trPr>
          <w:trHeight w:val="41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2854585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3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DC8A5E7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community nurses lack knowledge and skills to identify and manage dysphagi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5917DAB" w14:textId="27F305F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5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0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98EBF11" w14:textId="5F6DE05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77306A6E" w14:textId="77777777" w:rsidTr="004B20E4">
        <w:trPr>
          <w:trHeight w:val="326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725E3C64" w14:textId="77777777" w:rsidR="00DF2EDF" w:rsidRPr="008D0DC7" w:rsidRDefault="00DF2EDF" w:rsidP="00724E46">
            <w:pPr>
              <w:spacing w:line="480" w:lineRule="auto"/>
              <w:jc w:val="left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Primary cluster:</w:t>
            </w:r>
            <w:bookmarkStart w:id="4" w:name="_Hlk56069705"/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Resource team-related factor</w:t>
            </w:r>
            <w:bookmarkEnd w:id="4"/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43FC948" w14:textId="6AB7334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4.08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0.63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E1999DC" w14:textId="09546E8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2.57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0.86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</w:tr>
      <w:tr w:rsidR="00DF2EDF" w:rsidRPr="008D0DC7" w14:paraId="1D204BDF" w14:textId="77777777" w:rsidTr="004B20E4">
        <w:trPr>
          <w:trHeight w:val="326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176FF22D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3: </w:t>
            </w:r>
            <w:bookmarkStart w:id="5" w:name="_Hlk56069755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Scale and stability of the resource team</w:t>
            </w:r>
            <w:bookmarkEnd w:id="5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CAA77B2" w14:textId="0E8D91C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40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35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2BECF36" w14:textId="197AD94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07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342AD159" w14:textId="77777777" w:rsidTr="004B20E4">
        <w:trPr>
          <w:trHeight w:val="32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B0B6A39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6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FF70018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Members of the resource team have a certain influence and credibility in Chin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1CB8E6E" w14:textId="313945E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923F996" w14:textId="1543465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4456BBAF" w14:textId="77777777" w:rsidTr="004B20E4">
        <w:trPr>
          <w:trHeight w:val="45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9AE25B6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6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8E9A3E9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human and material resources of the resource team are relatively stabl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64217F6" w14:textId="7D3C637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09DE494" w14:textId="50EE32F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7D89041" w14:textId="77777777" w:rsidTr="004B20E4">
        <w:trPr>
          <w:trHeight w:val="483"/>
        </w:trPr>
        <w:tc>
          <w:tcPr>
            <w:tcW w:w="1134" w:type="dxa"/>
            <w:shd w:val="clear" w:color="auto" w:fill="FFFFFF" w:themeFill="background1"/>
            <w:vAlign w:val="center"/>
          </w:tcPr>
          <w:p w14:paraId="4E6B121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CA13E9C" w14:textId="5FC5C419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resource team is large in scale, involving various disciplines such as clinical, education, 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scientific research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, and othe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0EBF376" w14:textId="10C0F2A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3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1.0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6E7DB66" w14:textId="5D2568B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0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ED6F0FA" w14:textId="77777777" w:rsidTr="004B20E4">
        <w:trPr>
          <w:trHeight w:val="379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1A22C9EF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4: </w:t>
            </w:r>
            <w:bookmarkStart w:id="6" w:name="_Hlk56069720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Necessary skills of the resource team</w:t>
            </w:r>
            <w:bookmarkEnd w:id="6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3A991C4" w14:textId="64D7455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49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26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B49F208" w14:textId="0863477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2.89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90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55A28808" w14:textId="77777777" w:rsidTr="004B20E4">
        <w:trPr>
          <w:trHeight w:val="669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6E77904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91A7243" w14:textId="6D9F5363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resource team has extensive evidence-based methodological knowledge</w:t>
            </w:r>
            <w:r w:rsidR="002A0AEF" w:rsidRPr="008D0DC7">
              <w:rPr>
                <w:rFonts w:ascii="Arial" w:eastAsia="宋体" w:hAnsi="Arial" w:cs="Arial"/>
                <w:sz w:val="20"/>
                <w:szCs w:val="20"/>
              </w:rPr>
              <w:t xml:space="preserve"> as well as 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clinical and teaching experienc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69E25B7" w14:textId="55298E1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7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C19D239" w14:textId="7F2F4FE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6EFC06B3" w14:textId="77777777" w:rsidTr="004B20E4">
        <w:trPr>
          <w:trHeight w:val="39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7498501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3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A8058FF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researcher team focuses on evidence-based nursing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8E2FC1C" w14:textId="363DD72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66EEB754" w14:textId="5518604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6D5F614D" w14:textId="77777777" w:rsidTr="004B20E4">
        <w:trPr>
          <w:trHeight w:val="41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59A0487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10AC807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resource team could provide relevant scientific research methodology training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4CA2642" w14:textId="7D73231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A2A8C91" w14:textId="233343A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B8BBB4B" w14:textId="77777777" w:rsidTr="004B20E4">
        <w:trPr>
          <w:trHeight w:val="493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F24C3E0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07B60C9" w14:textId="74B00530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research team has mastered the knowledge and theory of scaling-up </w:t>
            </w:r>
            <w:r w:rsidR="00F721B1" w:rsidRPr="008D0DC7">
              <w:rPr>
                <w:rFonts w:ascii="Arial" w:eastAsia="宋体" w:hAnsi="Arial" w:cs="Arial"/>
                <w:sz w:val="20"/>
                <w:szCs w:val="20"/>
              </w:rPr>
              <w:t>EBI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into the new health care delivery system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83CD4F6" w14:textId="45153CB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0C2C852" w14:textId="00B7947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6F40537" w14:textId="77777777" w:rsidTr="004B20E4">
        <w:trPr>
          <w:trHeight w:val="358"/>
        </w:trPr>
        <w:tc>
          <w:tcPr>
            <w:tcW w:w="1134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A9D0D5A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2</w:t>
            </w:r>
          </w:p>
        </w:tc>
        <w:tc>
          <w:tcPr>
            <w:tcW w:w="8784" w:type="dxa"/>
            <w:gridSpan w:val="2"/>
            <w:tcBorders>
              <w:bottom w:val="nil"/>
            </w:tcBorders>
            <w:shd w:val="clear" w:color="auto" w:fill="FFFFFF" w:themeFill="background1"/>
            <w:vAlign w:val="center"/>
          </w:tcPr>
          <w:p w14:paraId="76161F1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Most resource team members have experience developing evidence-based practice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9B4B19E" w14:textId="5AC6DD9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340ECDA5" w14:textId="1DC8876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4E423DB6" w14:textId="77777777" w:rsidTr="004B20E4">
        <w:trPr>
          <w:trHeight w:val="509"/>
        </w:trPr>
        <w:tc>
          <w:tcPr>
            <w:tcW w:w="9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78D364" w14:textId="3C712F8F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Primary cluster: </w:t>
            </w:r>
            <w:bookmarkStart w:id="7" w:name="_Hlk56069799"/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Evidence-based practice </w:t>
            </w:r>
            <w:r w:rsidR="00C85C12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program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-related factors</w:t>
            </w:r>
            <w:bookmarkEnd w:id="7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5276F3" w14:textId="18F0A700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4.46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0.70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AA1707" w14:textId="2AF97B1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3.14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1.12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</w:tr>
      <w:tr w:rsidR="00DF2EDF" w:rsidRPr="008D0DC7" w14:paraId="7530E49F" w14:textId="77777777" w:rsidTr="004B20E4">
        <w:trPr>
          <w:trHeight w:val="349"/>
        </w:trPr>
        <w:tc>
          <w:tcPr>
            <w:tcW w:w="9918" w:type="dxa"/>
            <w:gridSpan w:val="3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E46449C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5: </w:t>
            </w:r>
            <w:bookmarkStart w:id="8" w:name="_Hlk56069806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Credibility of evidence</w:t>
            </w:r>
            <w:bookmarkEnd w:id="8"/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8C2F82D" w14:textId="7C2F4BA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42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50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AB7B893" w14:textId="2C35F279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2.47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03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07C2B711" w14:textId="77777777" w:rsidTr="004B20E4">
        <w:trPr>
          <w:trHeight w:val="379"/>
        </w:trPr>
        <w:tc>
          <w:tcPr>
            <w:tcW w:w="113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FBFA676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3</w:t>
            </w:r>
          </w:p>
        </w:tc>
        <w:tc>
          <w:tcPr>
            <w:tcW w:w="8784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26620311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bookmarkStart w:id="9" w:name="OLE_LINK155"/>
            <w:r w:rsidRPr="008D0DC7">
              <w:rPr>
                <w:rFonts w:ascii="Arial" w:eastAsia="宋体" w:hAnsi="Arial" w:cs="Arial"/>
                <w:sz w:val="20"/>
                <w:szCs w:val="20"/>
              </w:rPr>
              <w:t>EBIs</w:t>
            </w:r>
            <w:bookmarkEnd w:id="9"/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were developed through a systematic, rigorous process by a multidisciplinary team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91C62F1" w14:textId="1A2F008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10C8121" w14:textId="30FF6E4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72C70DD" w14:textId="77777777" w:rsidTr="004B20E4">
        <w:trPr>
          <w:trHeight w:val="28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3F5C631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16C1166D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have been validated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8861829" w14:textId="1833463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B599817" w14:textId="5235B84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4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793A16E" w14:textId="77777777" w:rsidTr="004B20E4">
        <w:trPr>
          <w:trHeight w:val="98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EF2A53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f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1DB88A58" w14:textId="7C9CD4BC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EBIs have certain research </w:t>
            </w:r>
            <w:hyperlink r:id="rId6" w:history="1">
              <w:r w:rsidRPr="008D0DC7">
                <w:rPr>
                  <w:rFonts w:ascii="Arial" w:eastAsia="宋体" w:hAnsi="Arial" w:cs="Arial"/>
                  <w:sz w:val="20"/>
                  <w:szCs w:val="20"/>
                </w:rPr>
                <w:t>achievement</w:t>
              </w:r>
            </w:hyperlink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s and influence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thesis, conference exchanges, lectures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,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A00C43" w14:textId="021A187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6034C51" w14:textId="71EB32E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95145C3" w14:textId="77777777" w:rsidTr="004B20E4">
        <w:trPr>
          <w:trHeight w:val="415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5A4E947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2962D59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are supported by and conducted in cooperation with domestic authoritative evidence-based institution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6568008" w14:textId="3E28FDD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F7A7E6E" w14:textId="670CA56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68670C4" w14:textId="77777777" w:rsidTr="004B20E4">
        <w:trPr>
          <w:trHeight w:val="33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DEE10CC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11073C7A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vidence of EBIs is of high quality and regularly updated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DA7CA0B" w14:textId="45A024C9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8FEEAE8" w14:textId="6B333AC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D31C8D6" w14:textId="77777777" w:rsidTr="004B20E4">
        <w:trPr>
          <w:trHeight w:val="63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EA0E8AA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E0ABD50" w14:textId="03C4264A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re have been tangible changes in the implementation of the hospital in the previous stage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such as evidence-based culture and skills, patient satisfaction,</w:t>
            </w:r>
            <w:r w:rsidR="00F721B1" w:rsidRPr="008D0DC7">
              <w:rPr>
                <w:rFonts w:ascii="Arial" w:eastAsia="宋体" w:hAnsi="Arial" w:cs="Arial"/>
                <w:sz w:val="20"/>
                <w:szCs w:val="20"/>
              </w:rPr>
              <w:t xml:space="preserve"> 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D0D940E" w14:textId="2BB01C8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6CF5CFCC" w14:textId="27640CD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C79BFC3" w14:textId="77777777" w:rsidTr="004B20E4">
        <w:trPr>
          <w:trHeight w:val="218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69F279C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6: </w:t>
            </w:r>
            <w:bookmarkStart w:id="10" w:name="_Hlk56069813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Relative advantage of evidence</w:t>
            </w:r>
            <w:bookmarkEnd w:id="10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637B94B" w14:textId="6656134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71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31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2CC2379" w14:textId="77E1BF3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66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02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591A628C" w14:textId="77777777" w:rsidTr="004B20E4">
        <w:trPr>
          <w:trHeight w:val="218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5BE5769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22C1A21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have clear advantages over current solution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0F34CAA" w14:textId="1E42EA9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0D0E628" w14:textId="444D4E7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52D2ABB" w14:textId="77777777" w:rsidTr="004B20E4">
        <w:trPr>
          <w:trHeight w:val="342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44382C7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5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CFCF80B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integrate with the values, philosophy, and vision of the communit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FC4791D" w14:textId="082D84C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F673371" w14:textId="64C864E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7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9D0B990" w14:textId="77777777" w:rsidTr="004B20E4">
        <w:trPr>
          <w:trHeight w:val="28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0CCEFA6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112711F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could be transformed into a form that can be easily scaled up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B8A867A" w14:textId="554AD64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2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C55FCD2" w14:textId="76D3CFC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F584B36" w14:textId="77777777" w:rsidTr="004B20E4">
        <w:trPr>
          <w:trHeight w:val="235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76BA8C6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8367724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EBIs are generally accepted by the community, but the adoption thereof is currently po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C85774C" w14:textId="330B266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73E6292" w14:textId="36D7DC2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6E0EE52" w14:textId="77777777" w:rsidTr="004B20E4">
        <w:trPr>
          <w:trHeight w:val="359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94A3E18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1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03CF2A3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could solve the current management problem of dysphagia in the communit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D3541D6" w14:textId="4DCE0C1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3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F2B9ADD" w14:textId="1226184B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DE94148" w14:textId="77777777" w:rsidTr="004B20E4">
        <w:trPr>
          <w:trHeight w:val="305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E23980D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f2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68D29E0" w14:textId="5F380928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impact of EBIs is easy to measure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involving patients, nurses, organi</w:t>
            </w:r>
            <w:r w:rsidR="00EE5838" w:rsidRPr="008D0DC7">
              <w:rPr>
                <w:rFonts w:ascii="Arial" w:eastAsia="宋体" w:hAnsi="Arial" w:cs="Arial"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ational culture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>,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08C59A8" w14:textId="74B3EA0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3584F5C" w14:textId="5A7EB15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E6AD73B" w14:textId="77777777" w:rsidTr="004B20E4">
        <w:trPr>
          <w:trHeight w:val="241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87A3E39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4B1ED17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Compared with other innovative ideas, EBIs have obvious advantage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E18A23" w14:textId="35254C6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0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F7D2115" w14:textId="4966240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DFE9647" w14:textId="77777777" w:rsidTr="004B20E4">
        <w:trPr>
          <w:trHeight w:val="363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03CFB98B" w14:textId="3128BC46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7: </w:t>
            </w:r>
            <w:bookmarkStart w:id="11" w:name="_Hlk56069821"/>
            <w:r w:rsidR="002A0AEF" w:rsidRPr="008D0DC7">
              <w:rPr>
                <w:rFonts w:ascii="Arial" w:eastAsia="宋体" w:hAnsi="Arial" w:cs="Arial"/>
                <w:b/>
                <w:sz w:val="20"/>
                <w:szCs w:val="20"/>
              </w:rPr>
              <w:t>E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ase of transfer/installation</w:t>
            </w:r>
            <w:bookmarkEnd w:id="11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0DCB6F" w14:textId="0A9E0E5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25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51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342352B" w14:textId="6BD62D3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25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28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5BB2E2FD" w14:textId="77777777" w:rsidTr="004B20E4">
        <w:trPr>
          <w:trHeight w:val="363"/>
        </w:trPr>
        <w:tc>
          <w:tcPr>
            <w:tcW w:w="1134" w:type="dxa"/>
            <w:shd w:val="clear" w:color="auto" w:fill="FFFFFF" w:themeFill="background1"/>
            <w:vAlign w:val="center"/>
          </w:tcPr>
          <w:p w14:paraId="1AD7EB9A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3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8762332" w14:textId="16FDA7CC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Some EBIs do not match community characteristics 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>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workflow, screening tools, management processes,</w:t>
            </w:r>
            <w:r w:rsidR="00C85C12" w:rsidRPr="008D0DC7">
              <w:rPr>
                <w:rFonts w:ascii="Arial" w:eastAsia="宋体" w:hAnsi="Arial" w:cs="Arial"/>
                <w:sz w:val="20"/>
                <w:szCs w:val="20"/>
              </w:rPr>
              <w:t xml:space="preserve"> and other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7313478" w14:textId="72F0169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2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5B6AA5F" w14:textId="6E802C8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6FBDEEF" w14:textId="77777777" w:rsidTr="004B20E4">
        <w:trPr>
          <w:trHeight w:val="40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8BAF400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color w:val="FF0000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72F9A03" w14:textId="7CB607C7" w:rsidR="00137421" w:rsidRPr="008D0DC7" w:rsidRDefault="00137421" w:rsidP="00724E46">
            <w:pPr>
              <w:spacing w:line="480" w:lineRule="auto"/>
              <w:rPr>
                <w:rFonts w:ascii="Arial" w:eastAsia="宋体" w:hAnsi="Arial" w:cs="Arial"/>
                <w:color w:val="FF0000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Patient education materials of EBIs are only based on brochures</w:t>
            </w:r>
            <w:r w:rsidR="00AA10D3" w:rsidRPr="008D0DC7">
              <w:rPr>
                <w:rFonts w:ascii="Arial" w:eastAsia="宋体" w:hAnsi="Arial" w:cs="Arial"/>
                <w:sz w:val="20"/>
                <w:szCs w:val="20"/>
              </w:rPr>
              <w:t xml:space="preserve"> 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(single-formed)</w:t>
            </w:r>
            <w:r w:rsidR="00AA10D3" w:rsidRPr="008D0DC7">
              <w:rPr>
                <w:rFonts w:ascii="Arial" w:eastAsia="宋体" w:hAnsi="Arial" w:cs="Arial"/>
                <w:sz w:val="20"/>
                <w:szCs w:val="20"/>
              </w:rPr>
              <w:t>, not on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videos, websites, decision aids or </w:t>
            </w:r>
            <w:r w:rsidR="00AA10D3" w:rsidRPr="008D0DC7">
              <w:rPr>
                <w:rFonts w:ascii="Arial" w:eastAsia="宋体" w:hAnsi="Arial" w:cs="Arial"/>
                <w:sz w:val="20"/>
                <w:szCs w:val="20"/>
              </w:rPr>
              <w:t>illustration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834423A" w14:textId="7FA00B5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7DD7C71" w14:textId="463A168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156818D" w14:textId="77777777" w:rsidTr="004B20E4">
        <w:trPr>
          <w:trHeight w:val="36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7A42F2B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9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50B2753D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 community nurses worry that EBIs will increase their workload too much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9487F39" w14:textId="39DF793F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D459449" w14:textId="3D7F3C3E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D429F2D" w14:textId="77777777" w:rsidTr="004B20E4">
        <w:trPr>
          <w:trHeight w:val="15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EB4A735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37F83C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components could be placed in community agencies in section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DF050B9" w14:textId="4D3B36B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755AFB5" w14:textId="5536F26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D988E85" w14:textId="77777777" w:rsidTr="004B20E4">
        <w:trPr>
          <w:trHeight w:val="11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FE154D1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3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27FBD1A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fit the current political, economic and cultural background in Chin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866CDB" w14:textId="73AFA3C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50AE24D" w14:textId="37FD8DF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1A32571" w14:textId="77777777" w:rsidTr="004B20E4">
        <w:trPr>
          <w:trHeight w:val="21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0A0698C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7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44FDE28C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are in line with the current public health system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AE8E1A9" w14:textId="342A4509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8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325F134" w14:textId="153C19F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1ED3E05D" w14:textId="77777777" w:rsidTr="004B20E4">
        <w:trPr>
          <w:trHeight w:val="188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AE039D0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0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716D1A2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is no other health sector in the external environment that hinders the scaling-up of EBI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174EB14" w14:textId="54A731F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0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D6B0CB8" w14:textId="3DBC0AE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04E3672D" w14:textId="77777777" w:rsidTr="004B20E4">
        <w:trPr>
          <w:trHeight w:val="326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41530A61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lastRenderedPageBreak/>
              <w:t>Primary cluster:</w:t>
            </w:r>
            <w:bookmarkStart w:id="12" w:name="_Hlk56069832"/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Scaling-up strategy-related factors</w:t>
            </w:r>
            <w:bookmarkEnd w:id="12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9C206BA" w14:textId="3B810B0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4.14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0.51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388DF18" w14:textId="1F7224F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i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2.90</w:t>
            </w:r>
            <w:r w:rsidR="00AE322B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1.36</w:t>
            </w:r>
            <w:r w:rsidR="006D01C1" w:rsidRPr="008D0DC7">
              <w:rPr>
                <w:rFonts w:ascii="Arial" w:eastAsia="宋体" w:hAnsi="Arial" w:cs="Arial"/>
                <w:b/>
                <w:i/>
                <w:sz w:val="20"/>
                <w:szCs w:val="20"/>
              </w:rPr>
              <w:t>)</w:t>
            </w:r>
          </w:p>
        </w:tc>
      </w:tr>
      <w:tr w:rsidR="00DF2EDF" w:rsidRPr="008D0DC7" w14:paraId="0B124A9A" w14:textId="77777777" w:rsidTr="004B20E4">
        <w:trPr>
          <w:trHeight w:val="326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22F9D974" w14:textId="3E9B0414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8: </w:t>
            </w:r>
            <w:bookmarkStart w:id="13" w:name="_Hlk56069839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Organi</w:t>
            </w:r>
            <w:r w:rsidR="00EE5838" w:rsidRPr="008D0DC7">
              <w:rPr>
                <w:rFonts w:ascii="Arial" w:eastAsia="宋体" w:hAnsi="Arial" w:cs="Arial"/>
                <w:b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ational process</w:t>
            </w:r>
            <w:bookmarkEnd w:id="13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6180224" w14:textId="1761EC3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95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71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2171876" w14:textId="43DB6A0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15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68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49874839" w14:textId="77777777" w:rsidTr="004B20E4">
        <w:trPr>
          <w:trHeight w:val="33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7C4A05B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22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2D48958E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are no detailed plans and strategies for scaling-up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49E41E6" w14:textId="2D35172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5653022C" w14:textId="71FAAC9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7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6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F8068C2" w14:textId="77777777" w:rsidTr="004B20E4">
        <w:trPr>
          <w:trHeight w:val="9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5EA7E4F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FFC811A" w14:textId="1A77E715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The division of labor between stakeholders during the scaling-up period </w:t>
            </w:r>
            <w:r w:rsidR="00137421" w:rsidRPr="008D0DC7">
              <w:rPr>
                <w:rFonts w:ascii="Arial" w:eastAsia="宋体" w:hAnsi="Arial" w:cs="Arial"/>
                <w:sz w:val="20"/>
                <w:szCs w:val="20"/>
              </w:rPr>
              <w:t>is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not clear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4F1AB92" w14:textId="68C5995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64FD3E3" w14:textId="38BBD59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211F2BC" w14:textId="77777777" w:rsidTr="004B20E4">
        <w:trPr>
          <w:trHeight w:val="22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C3FA448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4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08E34C5" w14:textId="641703B6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 scaling-up will be conducted in the form of the research topic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A8B68DF" w14:textId="7F979F1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7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7142FDDD" w14:textId="18FD559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8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CAACD29" w14:textId="77777777" w:rsidTr="004B20E4">
        <w:trPr>
          <w:trHeight w:val="298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599DC0D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2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2A9BE30C" w14:textId="5FCCB551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is a single site with an easy organi</w:t>
            </w:r>
            <w:r w:rsidR="00EE5838" w:rsidRPr="008D0DC7">
              <w:rPr>
                <w:rFonts w:ascii="Arial" w:eastAsia="宋体" w:hAnsi="Arial" w:cs="Arial"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ation proces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6214CF" w14:textId="76BE964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9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02C50DB0" w14:textId="49C8B4D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2FD3D5D" w14:textId="77777777" w:rsidTr="004B20E4">
        <w:trPr>
          <w:trHeight w:val="326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1F8D8EE4" w14:textId="0D33A6F5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9: </w:t>
            </w:r>
            <w:bookmarkStart w:id="14" w:name="_Hlk56069845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Costs/resource mobili</w:t>
            </w:r>
            <w:r w:rsidR="00EE5838" w:rsidRPr="008D0DC7">
              <w:rPr>
                <w:rFonts w:ascii="Arial" w:eastAsia="宋体" w:hAnsi="Arial" w:cs="Arial"/>
                <w:b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ation</w:t>
            </w:r>
            <w:bookmarkEnd w:id="14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AF8803" w14:textId="17E0041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52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D01A3FF" w14:textId="14BB71D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2.12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67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73565073" w14:textId="77777777" w:rsidTr="004B20E4">
        <w:trPr>
          <w:trHeight w:val="326"/>
        </w:trPr>
        <w:tc>
          <w:tcPr>
            <w:tcW w:w="1134" w:type="dxa"/>
            <w:shd w:val="clear" w:color="auto" w:fill="FFFFFF" w:themeFill="background1"/>
            <w:vAlign w:val="center"/>
          </w:tcPr>
          <w:p w14:paraId="3827D674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4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B5AE66C" w14:textId="29CD8529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bookmarkStart w:id="15" w:name="OLE_LINK156"/>
            <w:r w:rsidRPr="008D0DC7">
              <w:rPr>
                <w:rFonts w:ascii="Arial" w:eastAsia="宋体" w:hAnsi="Arial" w:cs="Arial"/>
                <w:sz w:val="20"/>
                <w:szCs w:val="20"/>
              </w:rPr>
              <w:t>EBIs do</w:t>
            </w:r>
            <w:bookmarkEnd w:id="15"/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 not need to mobili</w:t>
            </w:r>
            <w:r w:rsidR="00EE5838" w:rsidRPr="008D0DC7">
              <w:rPr>
                <w:rFonts w:ascii="Arial" w:eastAsia="宋体" w:hAnsi="Arial" w:cs="Arial"/>
                <w:sz w:val="20"/>
                <w:szCs w:val="20"/>
              </w:rPr>
              <w:t>z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e too many resources and decision-make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946A59D" w14:textId="089753A6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2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8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64C2C8F" w14:textId="33CE0D58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9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70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A1B8A68" w14:textId="77777777" w:rsidTr="004B20E4">
        <w:trPr>
          <w:trHeight w:val="36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51593833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1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66CDD012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BIs do not yet have sufficient financial support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0B430B0" w14:textId="3070A98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1BBC83DE" w14:textId="02E2CB2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1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5D24D6C2" w14:textId="77777777" w:rsidTr="004B20E4">
        <w:trPr>
          <w:trHeight w:val="320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D9983F1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0567BA0A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Implementation and maintenance of EBIs require lower capital and cost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758C8B4" w14:textId="6D253A1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3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4188EA3" w14:textId="51976284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2.4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1.05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6C8EED3" w14:textId="77777777" w:rsidTr="004B20E4">
        <w:trPr>
          <w:trHeight w:val="40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694FBE9E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350B40D" w14:textId="497F459B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EBIs could be implemented in existing systems and infrastructure of </w:t>
            </w:r>
            <w:r w:rsidR="003D0928" w:rsidRPr="008D0DC7">
              <w:rPr>
                <w:rFonts w:ascii="Arial" w:eastAsia="宋体" w:hAnsi="Arial" w:cs="Arial"/>
                <w:sz w:val="20"/>
                <w:szCs w:val="20"/>
              </w:rPr>
              <w:t xml:space="preserve">the 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 xml:space="preserve">community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A182BD8" w14:textId="4831B90D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6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49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C56BE22" w14:textId="37AB3E45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60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30597C95" w14:textId="77777777" w:rsidTr="004B20E4">
        <w:trPr>
          <w:trHeight w:val="227"/>
        </w:trPr>
        <w:tc>
          <w:tcPr>
            <w:tcW w:w="9918" w:type="dxa"/>
            <w:gridSpan w:val="3"/>
            <w:shd w:val="clear" w:color="auto" w:fill="FFFFFF" w:themeFill="background1"/>
            <w:vAlign w:val="center"/>
          </w:tcPr>
          <w:p w14:paraId="557EF1A3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Cluster 10: </w:t>
            </w:r>
            <w:bookmarkStart w:id="16" w:name="_Hlk56069851"/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Monitoring and evaluation</w:t>
            </w:r>
            <w:bookmarkEnd w:id="16"/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208E405" w14:textId="333919EA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4.31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0.17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2A203337" w14:textId="1DF4410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b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3.53</w:t>
            </w:r>
            <w:r w:rsidR="00AE322B" w:rsidRPr="008D0DC7">
              <w:rPr>
                <w:rFonts w:ascii="Arial" w:eastAsia="宋体" w:hAnsi="Arial" w:cs="Arial"/>
                <w:b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b/>
                <w:sz w:val="20"/>
                <w:szCs w:val="20"/>
              </w:rPr>
              <w:t>1.73</w:t>
            </w:r>
            <w:r w:rsidR="006D01C1" w:rsidRPr="008D0DC7">
              <w:rPr>
                <w:rFonts w:ascii="Arial" w:eastAsia="宋体" w:hAnsi="Arial" w:cs="Arial"/>
                <w:b/>
                <w:sz w:val="20"/>
                <w:szCs w:val="20"/>
              </w:rPr>
              <w:t>)</w:t>
            </w:r>
          </w:p>
        </w:tc>
      </w:tr>
      <w:tr w:rsidR="00DF2EDF" w:rsidRPr="008D0DC7" w14:paraId="584D7559" w14:textId="77777777" w:rsidTr="004B20E4">
        <w:trPr>
          <w:trHeight w:val="459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40D2210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56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36E0BA05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Evidence-based experts direct and supervise the scaling-up process with time node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64D358B" w14:textId="369512F2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47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3B0C0CA2" w14:textId="3F809F2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1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5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7ED2C409" w14:textId="77777777" w:rsidTr="004B20E4">
        <w:trPr>
          <w:trHeight w:val="41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2E9BB0A6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lastRenderedPageBreak/>
              <w:t>f58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25D49790" w14:textId="329E1DBB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is a lack of effective monitoring and evaluation indicato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7C73F2F" w14:textId="1004A4FC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3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2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61CFE00A" w14:textId="44667CF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  <w:tr w:rsidR="00DF2EDF" w:rsidRPr="008D0DC7" w14:paraId="21CCF9CC" w14:textId="77777777" w:rsidTr="004B20E4">
        <w:trPr>
          <w:trHeight w:val="272"/>
        </w:trPr>
        <w:tc>
          <w:tcPr>
            <w:tcW w:w="1134" w:type="dxa"/>
            <w:shd w:val="clear" w:color="auto" w:fill="FFFFFF" w:themeFill="background1"/>
            <w:vAlign w:val="center"/>
          </w:tcPr>
          <w:p w14:paraId="76B77664" w14:textId="77777777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f32</w:t>
            </w:r>
          </w:p>
        </w:tc>
        <w:tc>
          <w:tcPr>
            <w:tcW w:w="8784" w:type="dxa"/>
            <w:gridSpan w:val="2"/>
            <w:shd w:val="clear" w:color="auto" w:fill="FFFFFF" w:themeFill="background1"/>
            <w:vAlign w:val="center"/>
          </w:tcPr>
          <w:p w14:paraId="7745D488" w14:textId="77777777" w:rsidR="00DF2EDF" w:rsidRPr="008D0DC7" w:rsidRDefault="00DF2EDF" w:rsidP="00724E46">
            <w:pPr>
              <w:spacing w:line="48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There is a lack of sustainable monitoring and evaluation measure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CF76F80" w14:textId="1D3A0D93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1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83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FFFF" w:themeFill="background1"/>
            <w:vAlign w:val="center"/>
          </w:tcPr>
          <w:p w14:paraId="4B7D5259" w14:textId="2AD451B1" w:rsidR="00DF2EDF" w:rsidRPr="008D0DC7" w:rsidRDefault="00DF2EDF" w:rsidP="00724E46">
            <w:pPr>
              <w:spacing w:line="480" w:lineRule="auto"/>
              <w:jc w:val="center"/>
              <w:rPr>
                <w:rFonts w:ascii="Arial" w:eastAsia="宋体" w:hAnsi="Arial" w:cs="Arial"/>
                <w:sz w:val="20"/>
                <w:szCs w:val="20"/>
              </w:rPr>
            </w:pPr>
            <w:r w:rsidRPr="008D0DC7">
              <w:rPr>
                <w:rFonts w:ascii="Arial" w:eastAsia="宋体" w:hAnsi="Arial" w:cs="Arial"/>
                <w:sz w:val="20"/>
                <w:szCs w:val="20"/>
              </w:rPr>
              <w:t>4.53</w:t>
            </w:r>
            <w:r w:rsidR="00AE322B" w:rsidRPr="008D0DC7">
              <w:rPr>
                <w:rFonts w:ascii="Arial" w:eastAsia="宋体" w:hAnsi="Arial" w:cs="Arial"/>
                <w:sz w:val="20"/>
                <w:szCs w:val="20"/>
              </w:rPr>
              <w:t xml:space="preserve"> (</w:t>
            </w:r>
            <w:r w:rsidRPr="008D0DC7">
              <w:rPr>
                <w:rFonts w:ascii="Arial" w:eastAsia="宋体" w:hAnsi="Arial" w:cs="Arial"/>
                <w:sz w:val="20"/>
                <w:szCs w:val="20"/>
              </w:rPr>
              <w:t>0.64</w:t>
            </w:r>
            <w:r w:rsidR="00FA43D7" w:rsidRPr="008D0DC7">
              <w:rPr>
                <w:rFonts w:ascii="Arial" w:eastAsia="宋体" w:hAnsi="Arial" w:cs="Arial"/>
                <w:sz w:val="20"/>
                <w:szCs w:val="20"/>
              </w:rPr>
              <w:t>)</w:t>
            </w:r>
          </w:p>
        </w:tc>
      </w:tr>
    </w:tbl>
    <w:p w14:paraId="7F99641E" w14:textId="77777777" w:rsidR="009E308C" w:rsidRPr="008D0DC7" w:rsidRDefault="009E308C" w:rsidP="00724E46">
      <w:pPr>
        <w:spacing w:line="480" w:lineRule="auto"/>
        <w:rPr>
          <w:rFonts w:ascii="Arial" w:hAnsi="Arial" w:cs="Arial"/>
          <w:sz w:val="20"/>
          <w:szCs w:val="20"/>
        </w:rPr>
      </w:pPr>
    </w:p>
    <w:sectPr w:rsidR="009E308C" w:rsidRPr="008D0DC7" w:rsidSect="00DF2ED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0895B" w14:textId="77777777" w:rsidR="00C377D2" w:rsidRDefault="00C377D2" w:rsidP="00DF2EDF">
      <w:r>
        <w:separator/>
      </w:r>
    </w:p>
  </w:endnote>
  <w:endnote w:type="continuationSeparator" w:id="0">
    <w:p w14:paraId="6667CE6E" w14:textId="77777777" w:rsidR="00C377D2" w:rsidRDefault="00C377D2" w:rsidP="00DF2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9462C" w14:textId="77777777" w:rsidR="00C377D2" w:rsidRDefault="00C377D2" w:rsidP="00DF2EDF">
      <w:r>
        <w:separator/>
      </w:r>
    </w:p>
  </w:footnote>
  <w:footnote w:type="continuationSeparator" w:id="0">
    <w:p w14:paraId="096E0DB6" w14:textId="77777777" w:rsidR="00C377D2" w:rsidRDefault="00C377D2" w:rsidP="00DF2E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TQzMjA0NrA0M7FU0lEKTi0uzszPAykwrwUA8/ni+CwAAAA="/>
  </w:docVars>
  <w:rsids>
    <w:rsidRoot w:val="00A21363"/>
    <w:rsid w:val="00137421"/>
    <w:rsid w:val="00142B62"/>
    <w:rsid w:val="001C6CAB"/>
    <w:rsid w:val="00233D32"/>
    <w:rsid w:val="002A0AEF"/>
    <w:rsid w:val="003D0928"/>
    <w:rsid w:val="003F301F"/>
    <w:rsid w:val="0042464D"/>
    <w:rsid w:val="004457E1"/>
    <w:rsid w:val="004B20E4"/>
    <w:rsid w:val="004D1090"/>
    <w:rsid w:val="00557B3F"/>
    <w:rsid w:val="006D01C1"/>
    <w:rsid w:val="00724E46"/>
    <w:rsid w:val="007A38E6"/>
    <w:rsid w:val="008155D4"/>
    <w:rsid w:val="00867BF0"/>
    <w:rsid w:val="008C38B3"/>
    <w:rsid w:val="008C501A"/>
    <w:rsid w:val="008D0DC7"/>
    <w:rsid w:val="00931729"/>
    <w:rsid w:val="009412D7"/>
    <w:rsid w:val="0095095D"/>
    <w:rsid w:val="009A3D4B"/>
    <w:rsid w:val="009E308C"/>
    <w:rsid w:val="009E3AEA"/>
    <w:rsid w:val="00A21363"/>
    <w:rsid w:val="00AA10D3"/>
    <w:rsid w:val="00AC37DE"/>
    <w:rsid w:val="00AE322B"/>
    <w:rsid w:val="00B37E27"/>
    <w:rsid w:val="00B56CF9"/>
    <w:rsid w:val="00B676AD"/>
    <w:rsid w:val="00C377D2"/>
    <w:rsid w:val="00C7654D"/>
    <w:rsid w:val="00C85C12"/>
    <w:rsid w:val="00D1343D"/>
    <w:rsid w:val="00DC5DFF"/>
    <w:rsid w:val="00DF2EDF"/>
    <w:rsid w:val="00E01DC3"/>
    <w:rsid w:val="00E243B3"/>
    <w:rsid w:val="00E40D3D"/>
    <w:rsid w:val="00E8008D"/>
    <w:rsid w:val="00EC0531"/>
    <w:rsid w:val="00EC40DE"/>
    <w:rsid w:val="00ED5A5E"/>
    <w:rsid w:val="00EE5838"/>
    <w:rsid w:val="00F24442"/>
    <w:rsid w:val="00F400B3"/>
    <w:rsid w:val="00F71DCB"/>
    <w:rsid w:val="00F721B1"/>
    <w:rsid w:val="00FA43D7"/>
    <w:rsid w:val="00FA5604"/>
    <w:rsid w:val="00FA748F"/>
    <w:rsid w:val="00FF235F"/>
    <w:rsid w:val="00FF7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0EFF1"/>
  <w15:chartTrackingRefBased/>
  <w15:docId w15:val="{BCDA2F0A-7B68-4F26-8DA6-738CB778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2EDF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F2E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F2E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F2E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F2EDF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B56CF9"/>
  </w:style>
  <w:style w:type="character" w:styleId="a8">
    <w:name w:val="Placeholder Text"/>
    <w:basedOn w:val="a0"/>
    <w:uiPriority w:val="99"/>
    <w:semiHidden/>
    <w:rsid w:val="00ED5A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;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1185</Words>
  <Characters>6757</Characters>
  <Application>Microsoft Office Word</Application>
  <DocSecurity>0</DocSecurity>
  <Lines>56</Lines>
  <Paragraphs>15</Paragraphs>
  <ScaleCrop>false</ScaleCrop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zz</dc:creator>
  <cp:keywords/>
  <dc:description/>
  <cp:lastModifiedBy>zzz</cp:lastModifiedBy>
  <cp:revision>37</cp:revision>
  <dcterms:created xsi:type="dcterms:W3CDTF">2020-11-13T14:00:00Z</dcterms:created>
  <dcterms:modified xsi:type="dcterms:W3CDTF">2021-05-26T11:51:00Z</dcterms:modified>
</cp:coreProperties>
</file>